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372C7" w14:textId="484622ED" w:rsidR="00A25058" w:rsidRPr="00A25058" w:rsidRDefault="00A25058" w:rsidP="00A25058">
      <w:pPr>
        <w:rPr>
          <w:b/>
          <w:bCs/>
          <w:sz w:val="28"/>
          <w:szCs w:val="28"/>
        </w:rPr>
      </w:pPr>
      <w:r w:rsidRPr="00A25058">
        <w:rPr>
          <w:b/>
          <w:bCs/>
          <w:sz w:val="28"/>
          <w:szCs w:val="28"/>
        </w:rPr>
        <w:t>HIMPUNAN</w:t>
      </w:r>
      <w:r w:rsidR="005D48B5" w:rsidRPr="00A25058">
        <w:rPr>
          <w:b/>
          <w:bCs/>
          <w:sz w:val="28"/>
          <w:szCs w:val="28"/>
        </w:rPr>
        <w:t xml:space="preserve"> </w:t>
      </w:r>
    </w:p>
    <w:p w14:paraId="05D2E226" w14:textId="75BB9D03" w:rsidR="00D42525" w:rsidRDefault="005D48B5" w:rsidP="005D48B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.) {0, 2, 4, 6, 8}</w:t>
      </w:r>
    </w:p>
    <w:p w14:paraId="71BD1AF9" w14:textId="22351444" w:rsidR="005D48B5" w:rsidRDefault="005D48B5" w:rsidP="005D48B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B.) {1, 3, 5, 9, 15, 45}</w:t>
      </w:r>
    </w:p>
    <w:p w14:paraId="69572DB9" w14:textId="07B251CF" w:rsidR="005D48B5" w:rsidRDefault="005D48B5" w:rsidP="005D48B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C.) {2, 3, 5, 7, 11, 13, 17, 19, 23, 29}</w:t>
      </w:r>
    </w:p>
    <w:p w14:paraId="5EF91437" w14:textId="6D487A5D" w:rsidR="005D48B5" w:rsidRDefault="005D48B5" w:rsidP="005D48B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D.) {m, a, n, c, h, e, s, t, r}</w:t>
      </w:r>
    </w:p>
    <w:p w14:paraId="504776CB" w14:textId="62241C8F" w:rsidR="005D48B5" w:rsidRDefault="005D48B5" w:rsidP="005D48B5">
      <w:pPr>
        <w:rPr>
          <w:sz w:val="28"/>
          <w:szCs w:val="28"/>
        </w:rPr>
      </w:pPr>
    </w:p>
    <w:p w14:paraId="6FDC5285" w14:textId="77777777" w:rsidR="005D48B5" w:rsidRDefault="005D48B5" w:rsidP="005D48B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.) </w:t>
      </w:r>
    </w:p>
    <w:p w14:paraId="1E6889D2" w14:textId="2D199A46" w:rsidR="005D48B5" w:rsidRDefault="005D48B5" w:rsidP="005D48B5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{p, q, r}</w:t>
      </w:r>
    </w:p>
    <w:p w14:paraId="45636B10" w14:textId="3E2C5968" w:rsidR="005D48B5" w:rsidRDefault="005D48B5" w:rsidP="005D48B5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{p, q, s}</w:t>
      </w:r>
    </w:p>
    <w:p w14:paraId="54AE4F7D" w14:textId="1C504B7F" w:rsidR="005D48B5" w:rsidRDefault="005D48B5" w:rsidP="005D48B5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{q, r, s}</w:t>
      </w:r>
    </w:p>
    <w:p w14:paraId="4F6D0268" w14:textId="0CAADE89" w:rsidR="005D48B5" w:rsidRDefault="005D48B5" w:rsidP="005D48B5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{</w:t>
      </w:r>
      <w:r w:rsidR="00E45796">
        <w:rPr>
          <w:sz w:val="28"/>
          <w:szCs w:val="28"/>
        </w:rPr>
        <w:t>p, r, s}</w:t>
      </w:r>
    </w:p>
    <w:p w14:paraId="1227DDBA" w14:textId="77777777" w:rsidR="00E45796" w:rsidRPr="00E45796" w:rsidRDefault="00E45796" w:rsidP="00E45796">
      <w:pPr>
        <w:rPr>
          <w:sz w:val="28"/>
          <w:szCs w:val="28"/>
        </w:rPr>
      </w:pPr>
    </w:p>
    <w:p w14:paraId="240A1D7C" w14:textId="1EE97F46" w:rsidR="005D48B5" w:rsidRDefault="005D48B5" w:rsidP="00E45796">
      <w:pPr>
        <w:ind w:left="720"/>
        <w:rPr>
          <w:sz w:val="28"/>
          <w:szCs w:val="28"/>
        </w:rPr>
      </w:pPr>
      <w:r w:rsidRPr="00E45796">
        <w:rPr>
          <w:sz w:val="28"/>
          <w:szCs w:val="28"/>
        </w:rPr>
        <w:t>B.)</w:t>
      </w:r>
      <w:r w:rsidR="00E45796" w:rsidRPr="00E45796">
        <w:rPr>
          <w:sz w:val="28"/>
          <w:szCs w:val="28"/>
        </w:rPr>
        <w:t xml:space="preserve"> P(X) = </w:t>
      </w:r>
      <w:proofErr w:type="gramStart"/>
      <w:r w:rsidR="00E45796" w:rsidRPr="009021B7">
        <w:rPr>
          <w:sz w:val="28"/>
          <w:szCs w:val="28"/>
          <w:highlight w:val="yellow"/>
        </w:rPr>
        <w:t xml:space="preserve">{ </w:t>
      </w:r>
      <w:r w:rsidR="00E45796" w:rsidRPr="009021B7">
        <w:rPr>
          <w:rFonts w:ascii="Cambria Math" w:hAnsi="Cambria Math" w:cs="Cambria Math"/>
          <w:color w:val="202124"/>
          <w:highlight w:val="yellow"/>
          <w:shd w:val="clear" w:color="auto" w:fill="FFFFFF"/>
        </w:rPr>
        <w:t>∅</w:t>
      </w:r>
      <w:proofErr w:type="gramEnd"/>
      <w:r w:rsidR="00E45796" w:rsidRPr="009021B7">
        <w:rPr>
          <w:rFonts w:ascii="Cambria Math" w:hAnsi="Cambria Math" w:cs="Cambria Math"/>
          <w:color w:val="202124"/>
          <w:highlight w:val="yellow"/>
          <w:shd w:val="clear" w:color="auto" w:fill="FFFFFF"/>
        </w:rPr>
        <w:t xml:space="preserve">,  </w:t>
      </w:r>
      <w:r w:rsidR="00E45796" w:rsidRPr="009021B7">
        <w:rPr>
          <w:sz w:val="28"/>
          <w:szCs w:val="28"/>
          <w:highlight w:val="yellow"/>
        </w:rPr>
        <w:t>{p}, {q}, {r}, {s}, {p, q}, {p, r}, {p, s}, {q, r}, {q, s}, {r, s}, {p, q, r}, {p, q, s}, {p, r, s}, {q, r, s}, {p, q, r,s} }</w:t>
      </w:r>
    </w:p>
    <w:p w14:paraId="6D5D223A" w14:textId="28F6FCAA" w:rsidR="00E45796" w:rsidRDefault="00E45796" w:rsidP="00E45796">
      <w:pPr>
        <w:rPr>
          <w:sz w:val="28"/>
          <w:szCs w:val="28"/>
        </w:rPr>
      </w:pPr>
    </w:p>
    <w:p w14:paraId="2647C752" w14:textId="36BDCDCF" w:rsidR="00E45796" w:rsidRDefault="00E45796" w:rsidP="00E4579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{i, l}, {i, u}, {i, s}, {l, u}, {l, s}, {u, s} = </w:t>
      </w:r>
      <w:r w:rsidRPr="009021B7">
        <w:rPr>
          <w:sz w:val="28"/>
          <w:szCs w:val="28"/>
          <w:highlight w:val="yellow"/>
        </w:rPr>
        <w:t>6</w:t>
      </w:r>
      <w:r w:rsidR="009021B7">
        <w:rPr>
          <w:sz w:val="28"/>
          <w:szCs w:val="28"/>
        </w:rPr>
        <w:t xml:space="preserve"> </w:t>
      </w:r>
      <w:r w:rsidRPr="00E45796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berkadinalitas 2</w:t>
      </w:r>
    </w:p>
    <w:p w14:paraId="592DCF3A" w14:textId="4D73C34E" w:rsidR="009021B7" w:rsidRDefault="009021B7" w:rsidP="009021B7">
      <w:pPr>
        <w:pStyle w:val="ListParagraph"/>
        <w:rPr>
          <w:sz w:val="28"/>
          <w:szCs w:val="28"/>
        </w:rPr>
      </w:pPr>
    </w:p>
    <w:p w14:paraId="6D185C01" w14:textId="10947D22" w:rsidR="009021B7" w:rsidRDefault="009021B7" w:rsidP="009021B7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S = {0, 1, 2, 3, 4, 5, 6, 7, 8, 9, 10}</w:t>
      </w:r>
    </w:p>
    <w:p w14:paraId="571BC033" w14:textId="44AD2833" w:rsidR="00E45796" w:rsidRDefault="00E45796" w:rsidP="00E4579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.) </w:t>
      </w:r>
      <m:oMath>
        <m:r>
          <w:rPr>
            <w:rFonts w:ascii="Cambria Math" w:hAnsi="Cambria Math"/>
            <w:sz w:val="28"/>
            <w:szCs w:val="28"/>
          </w:rPr>
          <m:t>S-(D ∪E ∪F)</m:t>
        </m:r>
      </m:oMath>
    </w:p>
    <w:p w14:paraId="756908F2" w14:textId="139A419A" w:rsidR="009021B7" w:rsidRDefault="009021B7" w:rsidP="009021B7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{0, 1, 2, 3, 4, 5, 6, 7, 8, 9, 10} - {1, 2, 3, 4, 5, 6, 7, 8} = </w:t>
      </w:r>
      <w:r w:rsidRPr="009021B7">
        <w:rPr>
          <w:sz w:val="28"/>
          <w:szCs w:val="28"/>
          <w:highlight w:val="yellow"/>
        </w:rPr>
        <w:t>{0, 9, 10}</w:t>
      </w:r>
    </w:p>
    <w:p w14:paraId="68BC0627" w14:textId="02EAA165" w:rsidR="00E45796" w:rsidRPr="009021B7" w:rsidRDefault="00E45796" w:rsidP="00E4579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B.) </w:t>
      </w:r>
      <m:oMath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S-D</m:t>
            </m:r>
          </m:e>
        </m:d>
        <m:r>
          <w:rPr>
            <w:rFonts w:ascii="Cambria Math" w:hAnsi="Cambria Math"/>
            <w:sz w:val="28"/>
            <w:szCs w:val="28"/>
          </w:rPr>
          <m:t>∩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S-E</m:t>
            </m:r>
          </m:e>
        </m:d>
        <m:r>
          <w:rPr>
            <w:rFonts w:ascii="Cambria Math" w:hAnsi="Cambria Math"/>
            <w:sz w:val="28"/>
            <w:szCs w:val="28"/>
          </w:rPr>
          <m:t>∩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S-F</m:t>
            </m:r>
          </m:e>
        </m:d>
      </m:oMath>
      <w:r w:rsidR="009021B7">
        <w:rPr>
          <w:sz w:val="28"/>
          <w:szCs w:val="28"/>
        </w:rPr>
        <w:t xml:space="preserve"> = </w:t>
      </w:r>
      <w:r w:rsidR="009021B7" w:rsidRPr="009021B7">
        <w:rPr>
          <w:sz w:val="28"/>
          <w:szCs w:val="28"/>
          <w:highlight w:val="yellow"/>
        </w:rPr>
        <w:t>{0, 9, 10}</w:t>
      </w:r>
    </w:p>
    <w:p w14:paraId="7A85C63B" w14:textId="7F78367D" w:rsidR="009021B7" w:rsidRDefault="009021B7" w:rsidP="00E4579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(S – D) = </w:t>
      </w:r>
      <w:r w:rsidRPr="009021B7">
        <w:rPr>
          <w:sz w:val="28"/>
          <w:szCs w:val="28"/>
        </w:rPr>
        <w:t>{0, 1, 2, 3, 4, 5, 9, 10}</w:t>
      </w:r>
    </w:p>
    <w:p w14:paraId="41CF46BB" w14:textId="1435CCF5" w:rsidR="009021B7" w:rsidRDefault="009021B7" w:rsidP="009021B7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       (S – E) = </w:t>
      </w:r>
      <w:r w:rsidRPr="009021B7">
        <w:rPr>
          <w:sz w:val="28"/>
          <w:szCs w:val="28"/>
        </w:rPr>
        <w:t>{0, 4, 6, 7, 8, 9, 10}</w:t>
      </w:r>
    </w:p>
    <w:p w14:paraId="6F049790" w14:textId="7E3E5D5B" w:rsidR="009021B7" w:rsidRDefault="009021B7" w:rsidP="009021B7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       (S – F) = </w:t>
      </w:r>
      <w:r w:rsidRPr="009021B7">
        <w:rPr>
          <w:sz w:val="28"/>
          <w:szCs w:val="28"/>
        </w:rPr>
        <w:t>{0, 1, 2, 3, 6, 9, 10}</w:t>
      </w:r>
    </w:p>
    <w:p w14:paraId="399058B5" w14:textId="1065C1AB" w:rsidR="009021B7" w:rsidRDefault="009021B7" w:rsidP="009021B7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C.) </w:t>
      </w:r>
      <w:r w:rsidR="008F2060" w:rsidRPr="008F2060">
        <w:rPr>
          <w:sz w:val="28"/>
          <w:szCs w:val="28"/>
          <w:highlight w:val="yellow"/>
        </w:rPr>
        <w:t>S</w:t>
      </w:r>
      <w:r w:rsidR="008F2060">
        <w:rPr>
          <w:sz w:val="28"/>
          <w:szCs w:val="28"/>
        </w:rPr>
        <w:t xml:space="preserve"> / </w:t>
      </w:r>
      <w:r w:rsidR="008F2060" w:rsidRPr="008F2060">
        <w:rPr>
          <w:sz w:val="28"/>
          <w:szCs w:val="28"/>
          <w:highlight w:val="yellow"/>
        </w:rPr>
        <w:t>{0, 1, 2, 3, 4, 5, 6, 7, 8, 9, 10}</w:t>
      </w:r>
    </w:p>
    <w:p w14:paraId="2AC3813C" w14:textId="30D0BE48" w:rsidR="008F2060" w:rsidRDefault="008F2060" w:rsidP="009021B7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D.) </w:t>
      </w:r>
      <w:r w:rsidR="000D3E0E" w:rsidRPr="009021B7">
        <w:rPr>
          <w:rFonts w:ascii="Cambria Math" w:hAnsi="Cambria Math" w:cs="Cambria Math"/>
          <w:color w:val="202124"/>
          <w:highlight w:val="yellow"/>
          <w:shd w:val="clear" w:color="auto" w:fill="FFFFFF"/>
        </w:rPr>
        <w:t>∅</w:t>
      </w:r>
    </w:p>
    <w:p w14:paraId="19F9137E" w14:textId="036D8B3D" w:rsidR="00E76A5A" w:rsidRDefault="00E76A5A" w:rsidP="009021B7">
      <w:pPr>
        <w:rPr>
          <w:sz w:val="28"/>
          <w:szCs w:val="28"/>
        </w:rPr>
      </w:pPr>
    </w:p>
    <w:p w14:paraId="1C835B0F" w14:textId="33779988" w:rsidR="00E76A5A" w:rsidRDefault="00E76A5A" w:rsidP="00E76A5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 = 500</w:t>
      </w:r>
    </w:p>
    <w:p w14:paraId="0E49D4F8" w14:textId="5A73662B" w:rsidR="00E76A5A" w:rsidRDefault="00E76A5A" w:rsidP="00E76A5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Mt = 329</w:t>
      </w:r>
    </w:p>
    <w:p w14:paraId="3EF86625" w14:textId="2004C997" w:rsidR="00E76A5A" w:rsidRDefault="00E76A5A" w:rsidP="00E76A5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lastRenderedPageBreak/>
        <w:t>Mb = 186</w:t>
      </w:r>
    </w:p>
    <w:p w14:paraId="72B66F35" w14:textId="150E8B6B" w:rsidR="00E76A5A" w:rsidRDefault="00E76A5A" w:rsidP="00E76A5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Mt U Mb = 83</w:t>
      </w:r>
    </w:p>
    <w:p w14:paraId="6A07393F" w14:textId="387AD855" w:rsidR="00E76A5A" w:rsidRDefault="00B374D2" w:rsidP="00E76A5A">
      <w:pPr>
        <w:pStyle w:val="ListParagraph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C9FF95" wp14:editId="5C508F66">
                <wp:simplePos x="0" y="0"/>
                <wp:positionH relativeFrom="column">
                  <wp:posOffset>4533900</wp:posOffset>
                </wp:positionH>
                <wp:positionV relativeFrom="paragraph">
                  <wp:posOffset>3514725</wp:posOffset>
                </wp:positionV>
                <wp:extent cx="361950" cy="180975"/>
                <wp:effectExtent l="0" t="0" r="19050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1809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46EBFC4" id="Oval 3" o:spid="_x0000_s1026" style="position:absolute;margin-left:357pt;margin-top:276.75pt;width:28.5pt;height:14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 w:rsidR="00E76A5A">
        <w:rPr>
          <w:noProof/>
        </w:rPr>
        <w:drawing>
          <wp:inline distT="0" distB="0" distL="0" distR="0" wp14:anchorId="75720D0E" wp14:editId="5B737A3A">
            <wp:extent cx="5943600" cy="40265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9FDCF" w14:textId="199A35F7" w:rsidR="00B374D2" w:rsidRDefault="00B374D2" w:rsidP="00E76A5A">
      <w:pPr>
        <w:pStyle w:val="ListParagraph"/>
        <w:rPr>
          <w:sz w:val="28"/>
          <w:szCs w:val="28"/>
        </w:rPr>
      </w:pPr>
    </w:p>
    <w:p w14:paraId="4C150C83" w14:textId="51F0BD57" w:rsidR="00B374D2" w:rsidRDefault="00B374D2" w:rsidP="00B374D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 = 48</w:t>
      </w:r>
    </w:p>
    <w:p w14:paraId="1B9C8E65" w14:textId="74CFE7D7" w:rsidR="00B374D2" w:rsidRDefault="00B374D2" w:rsidP="00B374D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v = 24</w:t>
      </w:r>
    </w:p>
    <w:p w14:paraId="7D109EDC" w14:textId="4EB048F3" w:rsidR="00B374D2" w:rsidRDefault="00B374D2" w:rsidP="00B374D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b = 27</w:t>
      </w:r>
    </w:p>
    <w:p w14:paraId="6FC336C5" w14:textId="321BE3D0" w:rsidR="00B374D2" w:rsidRDefault="00B374D2" w:rsidP="00B374D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t = 25</w:t>
      </w:r>
    </w:p>
    <w:p w14:paraId="759C7188" w14:textId="38837969" w:rsidR="00B374D2" w:rsidRDefault="00B374D2" w:rsidP="00B374D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v U b = 12</w:t>
      </w:r>
    </w:p>
    <w:p w14:paraId="131D544A" w14:textId="3984099A" w:rsidR="00B374D2" w:rsidRDefault="00B374D2" w:rsidP="00B374D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v U t = 11</w:t>
      </w:r>
    </w:p>
    <w:p w14:paraId="5ED3409A" w14:textId="16F5ACCF" w:rsidR="00B374D2" w:rsidRDefault="00B374D2" w:rsidP="00B374D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v U b U t = 7</w:t>
      </w:r>
    </w:p>
    <w:p w14:paraId="7127B2A6" w14:textId="683644C7" w:rsidR="00B374D2" w:rsidRDefault="00B374D2" w:rsidP="00B374D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Tidak suka ke3 nya = 4</w:t>
      </w:r>
    </w:p>
    <w:p w14:paraId="04F98680" w14:textId="42081A41" w:rsidR="009033A1" w:rsidRDefault="00502120" w:rsidP="00B374D2">
      <w:pPr>
        <w:pStyle w:val="ListParagraph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BE400C3" wp14:editId="1CEC1B9A">
            <wp:extent cx="5943600" cy="38150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BE997" w14:textId="77777777" w:rsidR="009033A1" w:rsidRDefault="009033A1" w:rsidP="00B374D2">
      <w:pPr>
        <w:pStyle w:val="ListParagraph"/>
        <w:rPr>
          <w:sz w:val="28"/>
          <w:szCs w:val="28"/>
        </w:rPr>
      </w:pPr>
    </w:p>
    <w:p w14:paraId="10C48D99" w14:textId="4EE24A57" w:rsidR="00B374D2" w:rsidRDefault="00B374D2" w:rsidP="00E76A5A">
      <w:pPr>
        <w:pStyle w:val="ListParagraph"/>
        <w:rPr>
          <w:sz w:val="28"/>
          <w:szCs w:val="28"/>
        </w:rPr>
      </w:pPr>
    </w:p>
    <w:p w14:paraId="5A4ADD32" w14:textId="0514AF18" w:rsidR="00A041AD" w:rsidRDefault="00A041AD" w:rsidP="00E76A5A">
      <w:pPr>
        <w:pStyle w:val="ListParagraph"/>
        <w:rPr>
          <w:sz w:val="28"/>
          <w:szCs w:val="28"/>
        </w:rPr>
      </w:pPr>
    </w:p>
    <w:p w14:paraId="058DDCBA" w14:textId="2E59771B" w:rsidR="00A041AD" w:rsidRDefault="00A041AD" w:rsidP="00E76A5A">
      <w:pPr>
        <w:pStyle w:val="ListParagraph"/>
        <w:rPr>
          <w:sz w:val="28"/>
          <w:szCs w:val="28"/>
        </w:rPr>
      </w:pPr>
    </w:p>
    <w:p w14:paraId="393B0EBE" w14:textId="29B150E3" w:rsidR="00A041AD" w:rsidRDefault="00A041AD" w:rsidP="00E76A5A">
      <w:pPr>
        <w:pStyle w:val="ListParagraph"/>
        <w:rPr>
          <w:sz w:val="28"/>
          <w:szCs w:val="28"/>
        </w:rPr>
      </w:pPr>
    </w:p>
    <w:p w14:paraId="1278E158" w14:textId="77777777" w:rsidR="00A041AD" w:rsidRDefault="00A041AD" w:rsidP="00E76A5A">
      <w:pPr>
        <w:pStyle w:val="ListParagraph"/>
        <w:rPr>
          <w:sz w:val="28"/>
          <w:szCs w:val="28"/>
        </w:rPr>
      </w:pPr>
    </w:p>
    <w:sectPr w:rsidR="00A041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E7617"/>
    <w:multiLevelType w:val="hybridMultilevel"/>
    <w:tmpl w:val="512C7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AC72A1"/>
    <w:multiLevelType w:val="hybridMultilevel"/>
    <w:tmpl w:val="9D1A91F8"/>
    <w:lvl w:ilvl="0" w:tplc="61241262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A3F1CFA"/>
    <w:multiLevelType w:val="hybridMultilevel"/>
    <w:tmpl w:val="49C470A2"/>
    <w:lvl w:ilvl="0" w:tplc="213C5160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tzA2MzEyMzM0NjZR0lEKTi0uzszPAykwqgUAWvYc3SwAAAA="/>
  </w:docVars>
  <w:rsids>
    <w:rsidRoot w:val="005D48B5"/>
    <w:rsid w:val="00090400"/>
    <w:rsid w:val="000D3E0E"/>
    <w:rsid w:val="003E3D84"/>
    <w:rsid w:val="00502120"/>
    <w:rsid w:val="005D48B5"/>
    <w:rsid w:val="008F2060"/>
    <w:rsid w:val="009021B7"/>
    <w:rsid w:val="009033A1"/>
    <w:rsid w:val="00A041AD"/>
    <w:rsid w:val="00A25058"/>
    <w:rsid w:val="00B374D2"/>
    <w:rsid w:val="00C95953"/>
    <w:rsid w:val="00D42525"/>
    <w:rsid w:val="00E45796"/>
    <w:rsid w:val="00E76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B619B"/>
  <w15:chartTrackingRefBased/>
  <w15:docId w15:val="{9364B9C3-F521-4896-AA4A-4E9F9D12B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48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021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3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Virya</dc:creator>
  <cp:keywords/>
  <dc:description/>
  <cp:lastModifiedBy>Andrew Virya</cp:lastModifiedBy>
  <cp:revision>6</cp:revision>
  <dcterms:created xsi:type="dcterms:W3CDTF">2021-04-06T10:26:00Z</dcterms:created>
  <dcterms:modified xsi:type="dcterms:W3CDTF">2021-04-06T12:43:00Z</dcterms:modified>
</cp:coreProperties>
</file>